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62DDB" w14:textId="77777777" w:rsidR="00E06771" w:rsidRPr="00E06771" w:rsidRDefault="00E06771" w:rsidP="00E06771">
      <w:r w:rsidRPr="00E06771">
        <w:t>The final decision is 5M HTD pulley(sprocket) with ratio 72:18 for 9mm belt</w:t>
      </w:r>
    </w:p>
    <w:p w14:paraId="784A1361" w14:textId="768C54C5" w:rsidR="00E06771" w:rsidRPr="00E06771" w:rsidRDefault="00E06771" w:rsidP="00E06771">
      <w:r w:rsidRPr="00E06771">
        <w:t>72 t</w:t>
      </w:r>
      <w:r>
        <w:t>oo</w:t>
      </w:r>
      <w:r w:rsidRPr="00E06771">
        <w:t xml:space="preserve">th </w:t>
      </w:r>
      <w:proofErr w:type="gramStart"/>
      <w:r w:rsidRPr="00E06771">
        <w:t>pully</w:t>
      </w:r>
      <w:proofErr w:type="gramEnd"/>
      <w:r w:rsidRPr="00E06771">
        <w:t>: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304"/>
        <w:gridCol w:w="1540"/>
        <w:gridCol w:w="7932"/>
        <w:gridCol w:w="992"/>
        <w:gridCol w:w="2182"/>
      </w:tblGrid>
      <w:tr w:rsidR="00E06771" w:rsidRPr="00E06771" w14:paraId="0EEDD535" w14:textId="77777777" w:rsidTr="00E06771">
        <w:tc>
          <w:tcPr>
            <w:tcW w:w="304" w:type="dxa"/>
          </w:tcPr>
          <w:p w14:paraId="4CD674DC" w14:textId="0C81619B" w:rsidR="00E06771" w:rsidRPr="00E06771" w:rsidRDefault="00E06771" w:rsidP="00E06771"/>
        </w:tc>
        <w:tc>
          <w:tcPr>
            <w:tcW w:w="1540" w:type="dxa"/>
          </w:tcPr>
          <w:p w14:paraId="5A4E093E" w14:textId="710FF6F1" w:rsidR="00E06771" w:rsidRPr="00E06771" w:rsidRDefault="00E06771" w:rsidP="00E06771"/>
        </w:tc>
        <w:tc>
          <w:tcPr>
            <w:tcW w:w="7932" w:type="dxa"/>
          </w:tcPr>
          <w:p w14:paraId="7EC569E2" w14:textId="5F8449CC" w:rsidR="00E06771" w:rsidRPr="00E06771" w:rsidRDefault="00E06771" w:rsidP="00E06771"/>
        </w:tc>
        <w:tc>
          <w:tcPr>
            <w:tcW w:w="992" w:type="dxa"/>
          </w:tcPr>
          <w:p w14:paraId="48BE8F6C" w14:textId="3583F684" w:rsidR="00E06771" w:rsidRPr="00E06771" w:rsidRDefault="00E06771" w:rsidP="00E06771">
            <w:r>
              <w:t>Price</w:t>
            </w:r>
          </w:p>
        </w:tc>
        <w:tc>
          <w:tcPr>
            <w:tcW w:w="2182" w:type="dxa"/>
          </w:tcPr>
          <w:p w14:paraId="767C058C" w14:textId="67F19DE0" w:rsidR="00E06771" w:rsidRPr="00E06771" w:rsidRDefault="00E06771" w:rsidP="00E06771">
            <w:r>
              <w:t xml:space="preserve">Comment </w:t>
            </w:r>
          </w:p>
        </w:tc>
      </w:tr>
      <w:tr w:rsidR="00E06771" w:rsidRPr="00E06771" w14:paraId="1B9A59C6" w14:textId="77777777" w:rsidTr="00E06771">
        <w:tc>
          <w:tcPr>
            <w:tcW w:w="304" w:type="dxa"/>
          </w:tcPr>
          <w:p w14:paraId="551903C8" w14:textId="519C56B4" w:rsidR="00E06771" w:rsidRPr="00E06771" w:rsidRDefault="00E06771" w:rsidP="00E06771">
            <w:r w:rsidRPr="00E06771">
              <w:t>1</w:t>
            </w:r>
          </w:p>
        </w:tc>
        <w:tc>
          <w:tcPr>
            <w:tcW w:w="1540" w:type="dxa"/>
          </w:tcPr>
          <w:p w14:paraId="3BB2EBF8" w14:textId="75B706A9" w:rsidR="00E06771" w:rsidRPr="00E06771" w:rsidRDefault="00E06771" w:rsidP="00E06771">
            <w:r w:rsidRPr="00E06771">
              <w:t>A 6A25M072NF0912</w:t>
            </w:r>
          </w:p>
        </w:tc>
        <w:tc>
          <w:tcPr>
            <w:tcW w:w="7932" w:type="dxa"/>
          </w:tcPr>
          <w:p w14:paraId="5A135A8A" w14:textId="09878858" w:rsidR="00E06771" w:rsidRPr="00E06771" w:rsidRDefault="00E06771" w:rsidP="00E06771">
            <w:r w:rsidRPr="00E06771">
              <w:t>http://shop.sdp-si.com/catalog/product/?id=A%206A25M072NF0912</w:t>
            </w:r>
          </w:p>
        </w:tc>
        <w:tc>
          <w:tcPr>
            <w:tcW w:w="992" w:type="dxa"/>
          </w:tcPr>
          <w:p w14:paraId="2370617C" w14:textId="2B118060" w:rsidR="00E06771" w:rsidRPr="00E06771" w:rsidRDefault="00E06771" w:rsidP="00E06771">
            <w:r w:rsidRPr="00E06771">
              <w:t>$</w:t>
            </w:r>
            <w:r>
              <w:t>37.08</w:t>
            </w:r>
          </w:p>
        </w:tc>
        <w:tc>
          <w:tcPr>
            <w:tcW w:w="2182" w:type="dxa"/>
          </w:tcPr>
          <w:p w14:paraId="33854AFB" w14:textId="506C6DBF" w:rsidR="00E06771" w:rsidRPr="00E06771" w:rsidRDefault="00E06771" w:rsidP="00E06771">
            <w:r w:rsidRPr="00E06771">
              <w:t>No Flange/With Hub</w:t>
            </w:r>
          </w:p>
        </w:tc>
      </w:tr>
      <w:tr w:rsidR="00E06771" w:rsidRPr="00E06771" w14:paraId="20B364A0" w14:textId="77777777" w:rsidTr="00E06771">
        <w:tc>
          <w:tcPr>
            <w:tcW w:w="304" w:type="dxa"/>
          </w:tcPr>
          <w:p w14:paraId="0B72CB90" w14:textId="2F8650B1" w:rsidR="00E06771" w:rsidRPr="00E06771" w:rsidRDefault="00E06771" w:rsidP="00E06771">
            <w:r w:rsidRPr="00E06771">
              <w:t>2</w:t>
            </w:r>
          </w:p>
        </w:tc>
        <w:tc>
          <w:tcPr>
            <w:tcW w:w="1540" w:type="dxa"/>
          </w:tcPr>
          <w:p w14:paraId="4DF8037E" w14:textId="35332C82" w:rsidR="00E06771" w:rsidRPr="00E06771" w:rsidRDefault="00E06771" w:rsidP="00E06771">
            <w:r w:rsidRPr="00E06771">
              <w:t>72-5M-9 HTD Pulley Pilot Bore</w:t>
            </w:r>
          </w:p>
        </w:tc>
        <w:tc>
          <w:tcPr>
            <w:tcW w:w="7932" w:type="dxa"/>
          </w:tcPr>
          <w:p w14:paraId="3EAACABF" w14:textId="5857353E" w:rsidR="00E06771" w:rsidRPr="00E06771" w:rsidRDefault="00E06771" w:rsidP="00E06771">
            <w:r w:rsidRPr="00E06771">
              <w:t>https://www.ptparts.com.au/products/category/EOMIHUNJ-5mm-htd-series-timing-pulleys/-12-5M-09--5m-9-htd-timing-pulleys</w:t>
            </w:r>
          </w:p>
        </w:tc>
        <w:tc>
          <w:tcPr>
            <w:tcW w:w="992" w:type="dxa"/>
          </w:tcPr>
          <w:p w14:paraId="32FF1DD5" w14:textId="73B567CC" w:rsidR="00E06771" w:rsidRPr="00E06771" w:rsidRDefault="00E06771" w:rsidP="00E06771">
            <w:r w:rsidRPr="00E06771">
              <w:t>AU$</w:t>
            </w:r>
            <w:r>
              <w:t>49.19</w:t>
            </w:r>
          </w:p>
        </w:tc>
        <w:tc>
          <w:tcPr>
            <w:tcW w:w="2182" w:type="dxa"/>
          </w:tcPr>
          <w:p w14:paraId="3930D049" w14:textId="5774B2E0" w:rsidR="00E06771" w:rsidRPr="00E06771" w:rsidRDefault="00E06771" w:rsidP="00E06771"/>
        </w:tc>
      </w:tr>
      <w:tr w:rsidR="00E06771" w:rsidRPr="00E06771" w14:paraId="5F03FA5B" w14:textId="77777777" w:rsidTr="00E06771">
        <w:tc>
          <w:tcPr>
            <w:tcW w:w="304" w:type="dxa"/>
          </w:tcPr>
          <w:p w14:paraId="1D281B61" w14:textId="4ED25D08" w:rsidR="00E06771" w:rsidRPr="00E06771" w:rsidRDefault="00E06771" w:rsidP="00E06771">
            <w:r w:rsidRPr="00E06771">
              <w:t>3</w:t>
            </w:r>
          </w:p>
        </w:tc>
        <w:tc>
          <w:tcPr>
            <w:tcW w:w="1540" w:type="dxa"/>
          </w:tcPr>
          <w:p w14:paraId="26AF1622" w14:textId="546EC77E" w:rsidR="00E06771" w:rsidRPr="00E06771" w:rsidRDefault="00E06771" w:rsidP="00E06771">
            <w:proofErr w:type="spellStart"/>
            <w:r>
              <w:t>ebay</w:t>
            </w:r>
            <w:proofErr w:type="spellEnd"/>
          </w:p>
        </w:tc>
        <w:tc>
          <w:tcPr>
            <w:tcW w:w="7932" w:type="dxa"/>
          </w:tcPr>
          <w:p w14:paraId="25F0CB2E" w14:textId="22AD88EB" w:rsidR="00E06771" w:rsidRPr="00E06771" w:rsidRDefault="00E06771" w:rsidP="00E06771">
            <w:r w:rsidRPr="00E06771">
              <w:t>72 Teeth, 9mm Belt Width 5M HTD Timing Pulley Pilot Bore 72-5M-9PB - Al</w:t>
            </w:r>
          </w:p>
        </w:tc>
        <w:tc>
          <w:tcPr>
            <w:tcW w:w="992" w:type="dxa"/>
          </w:tcPr>
          <w:p w14:paraId="665B4BB8" w14:textId="481862AC" w:rsidR="00E06771" w:rsidRPr="00E06771" w:rsidRDefault="00E06771" w:rsidP="00E06771">
            <w:r w:rsidRPr="00E06771">
              <w:t>AU $136.49</w:t>
            </w:r>
          </w:p>
        </w:tc>
        <w:tc>
          <w:tcPr>
            <w:tcW w:w="2182" w:type="dxa"/>
          </w:tcPr>
          <w:p w14:paraId="21AF595D" w14:textId="66FBC17F" w:rsidR="00E06771" w:rsidRPr="00E06771" w:rsidRDefault="00E06771" w:rsidP="00E06771">
            <w:r>
              <w:t>From China</w:t>
            </w:r>
          </w:p>
        </w:tc>
      </w:tr>
      <w:tr w:rsidR="00E06771" w:rsidRPr="00E06771" w14:paraId="6A13507C" w14:textId="77777777" w:rsidTr="00E06771">
        <w:tc>
          <w:tcPr>
            <w:tcW w:w="304" w:type="dxa"/>
          </w:tcPr>
          <w:p w14:paraId="36A87064" w14:textId="7747E7BA" w:rsidR="00E06771" w:rsidRPr="00E06771" w:rsidRDefault="00E06771" w:rsidP="00E06771">
            <w:r w:rsidRPr="00E06771">
              <w:t>4</w:t>
            </w:r>
          </w:p>
        </w:tc>
        <w:tc>
          <w:tcPr>
            <w:tcW w:w="1540" w:type="dxa"/>
          </w:tcPr>
          <w:p w14:paraId="76EC856A" w14:textId="55C0A5BF" w:rsidR="00E06771" w:rsidRPr="00E06771" w:rsidRDefault="00E06771" w:rsidP="00E06771">
            <w:proofErr w:type="spellStart"/>
            <w:r>
              <w:t>ebay</w:t>
            </w:r>
            <w:proofErr w:type="spellEnd"/>
          </w:p>
        </w:tc>
        <w:tc>
          <w:tcPr>
            <w:tcW w:w="7932" w:type="dxa"/>
          </w:tcPr>
          <w:p w14:paraId="6AC73295" w14:textId="73BF3761" w:rsidR="00E06771" w:rsidRPr="00E06771" w:rsidRDefault="00E06771" w:rsidP="00E06771">
            <w:r w:rsidRPr="00E06771">
              <w:t>72-5M-09 Pilot Bore 5m HTD Timing Belt Pulley - 72 Tooth x 9mm Wide</w:t>
            </w:r>
          </w:p>
        </w:tc>
        <w:tc>
          <w:tcPr>
            <w:tcW w:w="992" w:type="dxa"/>
          </w:tcPr>
          <w:p w14:paraId="3B2B0705" w14:textId="67D1A521" w:rsidR="00E06771" w:rsidRPr="00E06771" w:rsidRDefault="00E06771" w:rsidP="00E06771">
            <w:r w:rsidRPr="00E06771">
              <w:t>AU $55.23</w:t>
            </w:r>
          </w:p>
        </w:tc>
        <w:tc>
          <w:tcPr>
            <w:tcW w:w="2182" w:type="dxa"/>
          </w:tcPr>
          <w:p w14:paraId="76EC80BA" w14:textId="42E0CE1D" w:rsidR="00E06771" w:rsidRPr="00E06771" w:rsidRDefault="00E06771" w:rsidP="00E06771">
            <w:r>
              <w:t>From UK</w:t>
            </w:r>
          </w:p>
        </w:tc>
      </w:tr>
      <w:tr w:rsidR="00E06771" w:rsidRPr="00E06771" w14:paraId="02CB0611" w14:textId="77777777" w:rsidTr="00E06771">
        <w:tc>
          <w:tcPr>
            <w:tcW w:w="304" w:type="dxa"/>
          </w:tcPr>
          <w:p w14:paraId="02039B10" w14:textId="1C91B306" w:rsidR="00E06771" w:rsidRPr="00E06771" w:rsidRDefault="00E06771" w:rsidP="00E06771">
            <w:r w:rsidRPr="00E06771">
              <w:t>5</w:t>
            </w:r>
          </w:p>
        </w:tc>
        <w:tc>
          <w:tcPr>
            <w:tcW w:w="1540" w:type="dxa"/>
          </w:tcPr>
          <w:p w14:paraId="5F606B82" w14:textId="6268E52D" w:rsidR="00E06771" w:rsidRPr="00E06771" w:rsidRDefault="00E06771" w:rsidP="00E06771">
            <w:r w:rsidRPr="00E06771">
              <w:t>72-5M-9PB - Al</w:t>
            </w:r>
          </w:p>
        </w:tc>
        <w:tc>
          <w:tcPr>
            <w:tcW w:w="7932" w:type="dxa"/>
          </w:tcPr>
          <w:p w14:paraId="11094B00" w14:textId="3B53421B" w:rsidR="00E06771" w:rsidRPr="00E06771" w:rsidRDefault="00E06771" w:rsidP="00E06771">
            <w:r w:rsidRPr="00E06771">
              <w:t>https://www.aimsindustrial.com.au/72-teeth-9mm-belt-width-5m-htd-timing-pulley-pilot?gclid=Cj0KCQiA3NX_BRDQARIsALA3fIImDeCy8k3rwxVpgsvga2igHmL4iJWo52ZZW_yaFbgxGZTjUOXj7YAaAmI5EALw_wcB</w:t>
            </w:r>
          </w:p>
        </w:tc>
        <w:tc>
          <w:tcPr>
            <w:tcW w:w="992" w:type="dxa"/>
          </w:tcPr>
          <w:p w14:paraId="32825504" w14:textId="7B2D3D86" w:rsidR="00E06771" w:rsidRPr="00E06771" w:rsidRDefault="00E06771" w:rsidP="00E06771">
            <w:r w:rsidRPr="00E06771">
              <w:t>$136.49</w:t>
            </w:r>
          </w:p>
        </w:tc>
        <w:tc>
          <w:tcPr>
            <w:tcW w:w="2182" w:type="dxa"/>
          </w:tcPr>
          <w:p w14:paraId="2C8EF147" w14:textId="543FE6B3" w:rsidR="00E06771" w:rsidRPr="00E06771" w:rsidRDefault="00E06771" w:rsidP="00E06771"/>
        </w:tc>
      </w:tr>
      <w:tr w:rsidR="00E06771" w:rsidRPr="00E06771" w14:paraId="3D19B315" w14:textId="77777777" w:rsidTr="00E06771">
        <w:tc>
          <w:tcPr>
            <w:tcW w:w="304" w:type="dxa"/>
          </w:tcPr>
          <w:p w14:paraId="3DAF4CC2" w14:textId="1C8DA8C0" w:rsidR="00E06771" w:rsidRPr="00E06771" w:rsidRDefault="00E06771" w:rsidP="00E06771">
            <w:r w:rsidRPr="00E06771">
              <w:t>6</w:t>
            </w:r>
          </w:p>
        </w:tc>
        <w:tc>
          <w:tcPr>
            <w:tcW w:w="1540" w:type="dxa"/>
          </w:tcPr>
          <w:p w14:paraId="09208207" w14:textId="5E0FCC23" w:rsidR="00E06771" w:rsidRPr="00E06771" w:rsidRDefault="00E06771" w:rsidP="00E06771">
            <w:pPr>
              <w:rPr>
                <w:rFonts w:hint="eastAsia"/>
              </w:rPr>
            </w:pPr>
            <w:r>
              <w:t>Taobao</w:t>
            </w:r>
          </w:p>
        </w:tc>
        <w:tc>
          <w:tcPr>
            <w:tcW w:w="7932" w:type="dxa"/>
          </w:tcPr>
          <w:p w14:paraId="3F28FEF7" w14:textId="3E45B558" w:rsidR="00E06771" w:rsidRPr="00E06771" w:rsidRDefault="000A71A0" w:rsidP="00E06771">
            <w:r>
              <w:rPr>
                <w:rFonts w:hint="eastAsia"/>
              </w:rPr>
              <w:t>Shenzhen</w:t>
            </w:r>
            <w:r>
              <w:t xml:space="preserve"> </w:t>
            </w:r>
            <w:r>
              <w:rPr>
                <w:rFonts w:hint="eastAsia"/>
              </w:rPr>
              <w:t>Huanan</w:t>
            </w:r>
          </w:p>
        </w:tc>
        <w:tc>
          <w:tcPr>
            <w:tcW w:w="992" w:type="dxa"/>
          </w:tcPr>
          <w:p w14:paraId="22CA1AF4" w14:textId="69F82A94" w:rsidR="00E06771" w:rsidRPr="00E06771" w:rsidRDefault="000A71A0" w:rsidP="00E06771">
            <w:pPr>
              <w:rPr>
                <w:rFonts w:hint="eastAsia"/>
              </w:rPr>
            </w:pPr>
            <w:r>
              <w:rPr>
                <w:rFonts w:hint="eastAsia"/>
              </w:rPr>
              <w:t>&lt;</w:t>
            </w:r>
            <w:r>
              <w:t>AU$20</w:t>
            </w:r>
          </w:p>
        </w:tc>
        <w:tc>
          <w:tcPr>
            <w:tcW w:w="2182" w:type="dxa"/>
          </w:tcPr>
          <w:p w14:paraId="3E78D895" w14:textId="77777777" w:rsidR="00E06771" w:rsidRPr="00E06771" w:rsidRDefault="00E06771" w:rsidP="00E06771"/>
        </w:tc>
      </w:tr>
      <w:tr w:rsidR="000A71A0" w:rsidRPr="00E06771" w14:paraId="35929003" w14:textId="77777777" w:rsidTr="00E06771">
        <w:tc>
          <w:tcPr>
            <w:tcW w:w="304" w:type="dxa"/>
          </w:tcPr>
          <w:p w14:paraId="443154C6" w14:textId="52ABA386" w:rsidR="000A71A0" w:rsidRPr="00E06771" w:rsidRDefault="000A71A0" w:rsidP="00E06771">
            <w:r>
              <w:rPr>
                <w:rFonts w:hint="eastAsia"/>
              </w:rPr>
              <w:t>7</w:t>
            </w:r>
          </w:p>
        </w:tc>
        <w:tc>
          <w:tcPr>
            <w:tcW w:w="1540" w:type="dxa"/>
          </w:tcPr>
          <w:p w14:paraId="338E11CA" w14:textId="410E896E" w:rsidR="000A71A0" w:rsidRDefault="000A71A0" w:rsidP="00E06771">
            <w:r>
              <w:rPr>
                <w:rFonts w:hint="eastAsia"/>
              </w:rPr>
              <w:t>Taobao</w:t>
            </w:r>
          </w:p>
        </w:tc>
        <w:tc>
          <w:tcPr>
            <w:tcW w:w="7932" w:type="dxa"/>
          </w:tcPr>
          <w:p w14:paraId="6C4D2E66" w14:textId="505C852B" w:rsidR="000A71A0" w:rsidRPr="000A71A0" w:rsidRDefault="000A71A0" w:rsidP="00E06771">
            <w:pPr>
              <w:rPr>
                <w:lang w:val="en-US"/>
              </w:rPr>
            </w:pPr>
            <w:r>
              <w:rPr>
                <w:rFonts w:hint="eastAsia"/>
              </w:rPr>
              <w:t>Ji</w:t>
            </w:r>
            <w:r>
              <w:rPr>
                <w:lang w:val="en-US"/>
              </w:rPr>
              <w:t xml:space="preserve">Fa Industry </w:t>
            </w:r>
          </w:p>
        </w:tc>
        <w:tc>
          <w:tcPr>
            <w:tcW w:w="992" w:type="dxa"/>
          </w:tcPr>
          <w:p w14:paraId="67F9EBD9" w14:textId="64A7F099" w:rsidR="000A71A0" w:rsidRPr="00E06771" w:rsidRDefault="000A71A0" w:rsidP="00E06771">
            <w:r>
              <w:rPr>
                <w:rFonts w:hint="eastAsia"/>
              </w:rPr>
              <w:t>&lt;</w:t>
            </w:r>
            <w:r>
              <w:t>AU$20</w:t>
            </w:r>
          </w:p>
        </w:tc>
        <w:tc>
          <w:tcPr>
            <w:tcW w:w="2182" w:type="dxa"/>
          </w:tcPr>
          <w:p w14:paraId="79D9DA24" w14:textId="100E9B61" w:rsidR="000A71A0" w:rsidRPr="00E06771" w:rsidRDefault="000A71A0" w:rsidP="00E06771">
            <w:r>
              <w:t>Fully customized</w:t>
            </w:r>
          </w:p>
        </w:tc>
      </w:tr>
      <w:tr w:rsidR="0052035D" w:rsidRPr="00E06771" w14:paraId="0A64B348" w14:textId="77777777" w:rsidTr="00E06771">
        <w:tc>
          <w:tcPr>
            <w:tcW w:w="304" w:type="dxa"/>
          </w:tcPr>
          <w:p w14:paraId="2F7BE2A1" w14:textId="543E76C5" w:rsidR="0052035D" w:rsidRDefault="0052035D" w:rsidP="00E06771">
            <w:pPr>
              <w:rPr>
                <w:rFonts w:hint="eastAsia"/>
              </w:rPr>
            </w:pPr>
            <w:r>
              <w:t>8</w:t>
            </w:r>
          </w:p>
        </w:tc>
        <w:tc>
          <w:tcPr>
            <w:tcW w:w="1540" w:type="dxa"/>
          </w:tcPr>
          <w:p w14:paraId="3EB21454" w14:textId="3FDCBF7E" w:rsidR="0052035D" w:rsidRDefault="0052035D" w:rsidP="00E06771">
            <w:pPr>
              <w:rPr>
                <w:rFonts w:hint="eastAsia"/>
              </w:rPr>
            </w:pPr>
            <w:r>
              <w:t>Taobao</w:t>
            </w:r>
          </w:p>
        </w:tc>
        <w:tc>
          <w:tcPr>
            <w:tcW w:w="7932" w:type="dxa"/>
          </w:tcPr>
          <w:p w14:paraId="50C2AC30" w14:textId="7C422524" w:rsidR="0052035D" w:rsidRDefault="0052035D" w:rsidP="00E06771">
            <w:pPr>
              <w:rPr>
                <w:rFonts w:hint="eastAsia"/>
              </w:rPr>
            </w:pPr>
            <w:proofErr w:type="spellStart"/>
            <w:r>
              <w:t>slpu</w:t>
            </w:r>
            <w:proofErr w:type="spellEnd"/>
          </w:p>
        </w:tc>
        <w:tc>
          <w:tcPr>
            <w:tcW w:w="992" w:type="dxa"/>
          </w:tcPr>
          <w:p w14:paraId="575486D3" w14:textId="1097E113" w:rsidR="0052035D" w:rsidRDefault="0052035D" w:rsidP="00E06771">
            <w:pPr>
              <w:rPr>
                <w:rFonts w:hint="eastAsia"/>
              </w:rPr>
            </w:pPr>
            <w:r>
              <w:rPr>
                <w:rFonts w:hint="eastAsia"/>
              </w:rPr>
              <w:t>&lt;</w:t>
            </w:r>
            <w:r>
              <w:t>AU$20</w:t>
            </w:r>
          </w:p>
        </w:tc>
        <w:tc>
          <w:tcPr>
            <w:tcW w:w="2182" w:type="dxa"/>
          </w:tcPr>
          <w:p w14:paraId="60C5413D" w14:textId="3327DFF9" w:rsidR="0052035D" w:rsidRDefault="0052035D" w:rsidP="00E06771">
            <w:r>
              <w:t>Fully customized</w:t>
            </w:r>
          </w:p>
        </w:tc>
      </w:tr>
    </w:tbl>
    <w:p w14:paraId="41B4626A" w14:textId="77777777" w:rsidR="00E06771" w:rsidRPr="00E06771" w:rsidRDefault="00E06771" w:rsidP="00E06771"/>
    <w:p w14:paraId="5C5FD4EF" w14:textId="77777777" w:rsidR="000333A3" w:rsidRDefault="000333A3"/>
    <w:sectPr w:rsidR="000333A3" w:rsidSect="00E0677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LAwNjU1NTY2NDdX0lEKTi0uzszPAykwrAUAvJHRzywAAAA="/>
  </w:docVars>
  <w:rsids>
    <w:rsidRoot w:val="00E06771"/>
    <w:rsid w:val="000333A3"/>
    <w:rsid w:val="000A71A0"/>
    <w:rsid w:val="0052035D"/>
    <w:rsid w:val="007F59B3"/>
    <w:rsid w:val="00C13ECF"/>
    <w:rsid w:val="00E0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0A57"/>
  <w15:chartTrackingRefBased/>
  <w15:docId w15:val="{1BE03A46-C024-4EAF-956C-8BF55BE0E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06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侯 文波</dc:creator>
  <cp:keywords/>
  <dc:description/>
  <cp:lastModifiedBy>侯 文波</cp:lastModifiedBy>
  <cp:revision>1</cp:revision>
  <dcterms:created xsi:type="dcterms:W3CDTF">2021-01-07T08:13:00Z</dcterms:created>
  <dcterms:modified xsi:type="dcterms:W3CDTF">2021-01-07T08:50:00Z</dcterms:modified>
</cp:coreProperties>
</file>